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7563D0" w14:textId="05704823" w:rsidR="001812C4" w:rsidRDefault="006B5E63" w:rsidP="006B5E63">
      <w:pPr>
        <w:pStyle w:val="Heading1"/>
      </w:pPr>
      <w:r>
        <w:t>Tentang Prodi</w:t>
      </w:r>
    </w:p>
    <w:p w14:paraId="0844A79E" w14:textId="77777777" w:rsidR="00660BB4" w:rsidRDefault="00660BB4" w:rsidP="00660BB4">
      <w:pPr>
        <w:ind w:firstLine="0"/>
      </w:pPr>
      <w:r>
        <w:t>Seiring dengan kemajuan dan perkembangan Teknologi Informasi dan Komunikasi (TIK) di Indonesia pada umumnya dan Kalimantan Barat pada khususnya, serta dalam menghadapi ASEAN Free Trade Area (AFTA), tentunya memerlukan Sumber Daya Manusia yang mempunyai kompetensi sesuai dengan bidangnya masing-masing.</w:t>
      </w:r>
    </w:p>
    <w:p w14:paraId="4CDF1F35" w14:textId="77777777" w:rsidR="00660BB4" w:rsidRDefault="00660BB4" w:rsidP="00660BB4">
      <w:pPr>
        <w:ind w:firstLine="0"/>
      </w:pPr>
    </w:p>
    <w:p w14:paraId="26BD00AF" w14:textId="4B275D2B" w:rsidR="00660BB4" w:rsidRDefault="00660BB4" w:rsidP="00660BB4">
      <w:pPr>
        <w:ind w:firstLine="0"/>
      </w:pPr>
      <w:r>
        <w:t xml:space="preserve">Pendidikan merupakan salah satu solusi yang diperlukan untuk mencetak SDM yang </w:t>
      </w:r>
      <w:proofErr w:type="spellStart"/>
      <w:r>
        <w:t>handal</w:t>
      </w:r>
      <w:proofErr w:type="spellEnd"/>
      <w:r>
        <w:t xml:space="preserve"> dan berkompeten didukung dengan </w:t>
      </w:r>
      <w:r w:rsidR="008A72B1">
        <w:t>perilaku</w:t>
      </w:r>
      <w:r>
        <w:t xml:space="preserve"> yang bijak dan santun serta berkualitas.</w:t>
      </w:r>
    </w:p>
    <w:p w14:paraId="3BCFF78A" w14:textId="77777777" w:rsidR="00660BB4" w:rsidRDefault="00660BB4" w:rsidP="00660BB4">
      <w:pPr>
        <w:ind w:firstLine="0"/>
      </w:pPr>
    </w:p>
    <w:p w14:paraId="3F8C0C8E" w14:textId="5656BBC4" w:rsidR="006B5E63" w:rsidRDefault="00660BB4" w:rsidP="006B5E63">
      <w:pPr>
        <w:ind w:firstLine="0"/>
      </w:pPr>
      <w:r>
        <w:t xml:space="preserve">Untuk memenuhi permintaan dan kebutuhan masyarakat terhadap perkembangan Teknologi Informasi dan Komunikasi, maka berbekal pengalaman </w:t>
      </w:r>
      <w:r w:rsidR="008A72B1">
        <w:t>Kerjasama</w:t>
      </w:r>
      <w:r>
        <w:t xml:space="preserve"> dengan Departemen Pendidikan Nasional dalam melaksanakan pendidikan Program Beasiswa Unggulan Diploma/Training Teknisi </w:t>
      </w:r>
      <w:proofErr w:type="spellStart"/>
      <w:r>
        <w:t>Jardiknas</w:t>
      </w:r>
      <w:proofErr w:type="spellEnd"/>
      <w:r>
        <w:t xml:space="preserve"> di Politeknik Negeri Pontianak dengan nama pendidikan program Diploma Tiga (D-3) Teknik </w:t>
      </w:r>
      <w:r w:rsidR="008A72B1">
        <w:t>Informatika</w:t>
      </w:r>
      <w:r>
        <w:t>, yang telah menghasilkan lulusan siap pakai terutama untuk memelihara dan mengembangkan JARDIKNAS di Indonesia pada umumnya dan Kalimantan Barat  pada khususnya.</w:t>
      </w:r>
    </w:p>
    <w:p w14:paraId="586E3E98" w14:textId="186438BE" w:rsidR="003D3F37" w:rsidRDefault="003D3F37" w:rsidP="006B5E63">
      <w:pPr>
        <w:ind w:firstLine="0"/>
      </w:pPr>
    </w:p>
    <w:p w14:paraId="57E19D99" w14:textId="735CA690" w:rsidR="003D3F37" w:rsidRDefault="003D3F37" w:rsidP="003D3F37">
      <w:pPr>
        <w:pStyle w:val="Heading1"/>
      </w:pPr>
      <w:r>
        <w:t>Tujuan</w:t>
      </w:r>
    </w:p>
    <w:p w14:paraId="3E86C1A5" w14:textId="45ACC20D" w:rsidR="003D3F37" w:rsidRDefault="003D3F37" w:rsidP="001F3851">
      <w:pPr>
        <w:pStyle w:val="ListParagraph"/>
        <w:numPr>
          <w:ilvl w:val="0"/>
          <w:numId w:val="2"/>
        </w:numPr>
        <w:ind w:left="360"/>
        <w:jc w:val="left"/>
      </w:pPr>
      <w:r w:rsidRPr="003D3F37">
        <w:t>Mencetak SDM di bidang Teknik Informatika yang kompeten sesuai dengan</w:t>
      </w:r>
      <w:r w:rsidR="001F3851">
        <w:t xml:space="preserve"> </w:t>
      </w:r>
      <w:r w:rsidRPr="003D3F37">
        <w:t>standar Kompetensi Nasional dan Internasional.</w:t>
      </w:r>
      <w:r w:rsidRPr="003D3F37">
        <w:br/>
      </w:r>
    </w:p>
    <w:p w14:paraId="1E863EFC" w14:textId="77777777" w:rsidR="003D3F37" w:rsidRDefault="003D3F37" w:rsidP="001F3851">
      <w:pPr>
        <w:pStyle w:val="ListParagraph"/>
        <w:numPr>
          <w:ilvl w:val="0"/>
          <w:numId w:val="2"/>
        </w:numPr>
        <w:ind w:left="360"/>
        <w:jc w:val="left"/>
      </w:pPr>
      <w:r w:rsidRPr="003D3F37">
        <w:t>Mencetak SDM yang memiliki kemampuan dalam merancang, membangun, dan mengimplementasikan Sistem Informasi.</w:t>
      </w:r>
      <w:r w:rsidRPr="003D3F37">
        <w:br/>
      </w:r>
    </w:p>
    <w:p w14:paraId="446EDD58" w14:textId="7B740A5F" w:rsidR="003D3F37" w:rsidRDefault="003D3F37" w:rsidP="001F3851">
      <w:pPr>
        <w:pStyle w:val="ListParagraph"/>
        <w:numPr>
          <w:ilvl w:val="0"/>
          <w:numId w:val="2"/>
        </w:numPr>
        <w:ind w:left="360"/>
        <w:jc w:val="left"/>
      </w:pPr>
      <w:r w:rsidRPr="003D3F37">
        <w:t xml:space="preserve">Mencetak SDM yang memiliki kemampuan dalam pengelolaan dan administrasi Sistem Operasi yang diimplementasikan baik secara </w:t>
      </w:r>
      <w:r w:rsidR="00DC55E6" w:rsidRPr="003D3F37">
        <w:t>standalone</w:t>
      </w:r>
      <w:r w:rsidRPr="003D3F37">
        <w:t xml:space="preserve"> maupun </w:t>
      </w:r>
      <w:r w:rsidRPr="003D3F37">
        <w:lastRenderedPageBreak/>
        <w:t>dalam suatu jaringan komputer LAN, MAN dan WAN termasuk pengelolaan sistem keamanan komputer dan jaringan sebagai Network Administrator.</w:t>
      </w:r>
    </w:p>
    <w:p w14:paraId="2DBEE8C2" w14:textId="76C14FB8" w:rsidR="00764BDF" w:rsidRDefault="00764BDF" w:rsidP="00764BDF">
      <w:pPr>
        <w:ind w:firstLine="0"/>
        <w:jc w:val="left"/>
      </w:pPr>
    </w:p>
    <w:p w14:paraId="711C2F44" w14:textId="6769D438" w:rsidR="00764BDF" w:rsidRDefault="00764BDF" w:rsidP="00764BDF">
      <w:pPr>
        <w:pStyle w:val="Heading1"/>
      </w:pPr>
      <w:r>
        <w:t>Kurikulum</w:t>
      </w:r>
    </w:p>
    <w:p w14:paraId="1B6C564A" w14:textId="25D6D779" w:rsidR="00764BDF" w:rsidRDefault="00764BDF" w:rsidP="00764BDF">
      <w:pPr>
        <w:ind w:firstLine="0"/>
      </w:pPr>
      <w:r>
        <w:t>Kurikulum Program Studi Teknik Informatika dirancang untuk dapat diselesaikan dalam waktu 6 semester (tiga tahun).</w:t>
      </w:r>
      <w:r w:rsidR="006D727B">
        <w:t xml:space="preserve"> Yang terdiri dari 2 kurikulum yaitu:</w:t>
      </w:r>
    </w:p>
    <w:p w14:paraId="61FF54FD" w14:textId="77777777" w:rsidR="00764BDF" w:rsidRPr="00764BDF" w:rsidRDefault="00764BDF" w:rsidP="00764BDF"/>
    <w:p w14:paraId="28C26C46" w14:textId="589B0398" w:rsidR="00764BDF" w:rsidRDefault="00764BDF" w:rsidP="00764BDF">
      <w:pPr>
        <w:ind w:firstLine="0"/>
      </w:pPr>
      <w:r>
        <w:t>Kurikulum 2018</w:t>
      </w:r>
    </w:p>
    <w:p w14:paraId="4DE5B5E2" w14:textId="77777777" w:rsidR="006D727B" w:rsidRDefault="006D727B" w:rsidP="00764BDF">
      <w:pPr>
        <w:ind w:firstLine="0"/>
      </w:pPr>
    </w:p>
    <w:p w14:paraId="29462343" w14:textId="6DD49437" w:rsidR="00764BDF" w:rsidRDefault="006D727B" w:rsidP="00764BDF">
      <w:pPr>
        <w:ind w:firstLine="0"/>
      </w:pPr>
      <w:r>
        <w:t>Semester 1</w:t>
      </w:r>
    </w:p>
    <w:p w14:paraId="40399E5D" w14:textId="2E44C295" w:rsidR="006D727B" w:rsidRDefault="006D727B" w:rsidP="006D727B">
      <w:pPr>
        <w:pStyle w:val="ListParagraph"/>
        <w:numPr>
          <w:ilvl w:val="0"/>
          <w:numId w:val="3"/>
        </w:numPr>
      </w:pPr>
      <w:r>
        <w:t>Pancasila</w:t>
      </w:r>
      <w:r>
        <w:tab/>
      </w:r>
    </w:p>
    <w:p w14:paraId="7D7D298D" w14:textId="014E6FC4" w:rsidR="006D727B" w:rsidRDefault="006D727B" w:rsidP="006D727B">
      <w:pPr>
        <w:pStyle w:val="ListParagraph"/>
        <w:numPr>
          <w:ilvl w:val="0"/>
          <w:numId w:val="3"/>
        </w:numPr>
      </w:pPr>
      <w:r>
        <w:t>Matematika 1</w:t>
      </w:r>
    </w:p>
    <w:p w14:paraId="45B00946" w14:textId="77DFF32A" w:rsidR="006D727B" w:rsidRDefault="006D727B" w:rsidP="006D727B">
      <w:pPr>
        <w:pStyle w:val="ListParagraph"/>
        <w:numPr>
          <w:ilvl w:val="0"/>
          <w:numId w:val="3"/>
        </w:numPr>
      </w:pPr>
      <w:r>
        <w:t>Pemrograman Terstruktur</w:t>
      </w:r>
    </w:p>
    <w:p w14:paraId="0D60906F" w14:textId="10AD888C" w:rsidR="006D727B" w:rsidRDefault="006D727B" w:rsidP="006D727B">
      <w:pPr>
        <w:pStyle w:val="ListParagraph"/>
        <w:numPr>
          <w:ilvl w:val="0"/>
          <w:numId w:val="3"/>
        </w:numPr>
      </w:pPr>
      <w:r>
        <w:t>Paket Program Terapan</w:t>
      </w:r>
    </w:p>
    <w:p w14:paraId="4C91A92C" w14:textId="2669B50B" w:rsidR="006D727B" w:rsidRDefault="006D727B" w:rsidP="006D727B">
      <w:pPr>
        <w:pStyle w:val="ListParagraph"/>
        <w:numPr>
          <w:ilvl w:val="0"/>
          <w:numId w:val="3"/>
        </w:numPr>
      </w:pPr>
      <w:r>
        <w:t>Praktikum Pemrograman Terstruktur</w:t>
      </w:r>
    </w:p>
    <w:p w14:paraId="0B13D554" w14:textId="502E19FD" w:rsidR="006D727B" w:rsidRDefault="006D727B" w:rsidP="006D727B">
      <w:pPr>
        <w:pStyle w:val="ListParagraph"/>
        <w:numPr>
          <w:ilvl w:val="0"/>
          <w:numId w:val="3"/>
        </w:numPr>
      </w:pPr>
      <w:r>
        <w:t>Praktikum Program Terapan</w:t>
      </w:r>
    </w:p>
    <w:p w14:paraId="12EBB0EA" w14:textId="2B0A7A37" w:rsidR="006D727B" w:rsidRDefault="006D727B" w:rsidP="006D727B">
      <w:pPr>
        <w:pStyle w:val="ListParagraph"/>
        <w:numPr>
          <w:ilvl w:val="0"/>
          <w:numId w:val="3"/>
        </w:numPr>
      </w:pPr>
      <w:r>
        <w:t>Pengantar Teknologi Informasi</w:t>
      </w:r>
    </w:p>
    <w:p w14:paraId="0F46FB5E" w14:textId="658696D1" w:rsidR="006D727B" w:rsidRDefault="006D727B" w:rsidP="006D727B">
      <w:pPr>
        <w:pStyle w:val="ListParagraph"/>
        <w:numPr>
          <w:ilvl w:val="0"/>
          <w:numId w:val="3"/>
        </w:numPr>
      </w:pPr>
      <w:proofErr w:type="spellStart"/>
      <w:r>
        <w:t>Algoritma</w:t>
      </w:r>
      <w:proofErr w:type="spellEnd"/>
      <w:r>
        <w:t xml:space="preserve"> Pemrograman</w:t>
      </w:r>
    </w:p>
    <w:p w14:paraId="7754B680" w14:textId="3BA276A5" w:rsidR="002C5714" w:rsidRDefault="002C5714" w:rsidP="002C5714">
      <w:pPr>
        <w:ind w:firstLine="0"/>
      </w:pPr>
    </w:p>
    <w:p w14:paraId="62AE6B69" w14:textId="4ADEE5E9" w:rsidR="002C5714" w:rsidRDefault="002C5714" w:rsidP="002C5714">
      <w:pPr>
        <w:ind w:firstLine="0"/>
      </w:pPr>
      <w:r>
        <w:t>Semester 2</w:t>
      </w:r>
    </w:p>
    <w:p w14:paraId="6C07FDB6" w14:textId="744694B6" w:rsidR="00D31390" w:rsidRDefault="00D31390" w:rsidP="00D31390">
      <w:pPr>
        <w:pStyle w:val="ListParagraph"/>
        <w:numPr>
          <w:ilvl w:val="0"/>
          <w:numId w:val="4"/>
        </w:numPr>
      </w:pPr>
      <w:r>
        <w:t>Basis Data</w:t>
      </w:r>
    </w:p>
    <w:p w14:paraId="099D1AF1" w14:textId="42ADA17D" w:rsidR="00D31390" w:rsidRDefault="00D31390" w:rsidP="00D31390">
      <w:pPr>
        <w:pStyle w:val="ListParagraph"/>
        <w:numPr>
          <w:ilvl w:val="0"/>
          <w:numId w:val="4"/>
        </w:numPr>
      </w:pPr>
      <w:r>
        <w:t>Struktur Data</w:t>
      </w:r>
    </w:p>
    <w:p w14:paraId="6B1F51B6" w14:textId="4F0ED0B9" w:rsidR="00D31390" w:rsidRDefault="00D31390" w:rsidP="00D31390">
      <w:pPr>
        <w:pStyle w:val="ListParagraph"/>
        <w:numPr>
          <w:ilvl w:val="0"/>
          <w:numId w:val="4"/>
        </w:numPr>
      </w:pPr>
      <w:r>
        <w:t>Bahasa Indonesia</w:t>
      </w:r>
    </w:p>
    <w:p w14:paraId="2B8E9BDE" w14:textId="31BDEA4C" w:rsidR="00D31390" w:rsidRDefault="00D31390" w:rsidP="00D31390">
      <w:pPr>
        <w:pStyle w:val="ListParagraph"/>
        <w:numPr>
          <w:ilvl w:val="0"/>
          <w:numId w:val="4"/>
        </w:numPr>
      </w:pPr>
      <w:r>
        <w:t>Pemrograman Berorientasi Objek</w:t>
      </w:r>
    </w:p>
    <w:p w14:paraId="18FE6B18" w14:textId="66434BAA" w:rsidR="00D31390" w:rsidRDefault="00D31390" w:rsidP="00D31390">
      <w:pPr>
        <w:pStyle w:val="ListParagraph"/>
        <w:numPr>
          <w:ilvl w:val="0"/>
          <w:numId w:val="4"/>
        </w:numPr>
      </w:pPr>
      <w:r>
        <w:t>Statistika Dan Probabilitas</w:t>
      </w:r>
    </w:p>
    <w:p w14:paraId="735F2A38" w14:textId="16AAE85A" w:rsidR="00D31390" w:rsidRDefault="00D31390" w:rsidP="00D31390">
      <w:pPr>
        <w:pStyle w:val="ListParagraph"/>
        <w:numPr>
          <w:ilvl w:val="0"/>
          <w:numId w:val="4"/>
        </w:numPr>
      </w:pPr>
      <w:r>
        <w:t>Praktikum Basis Data</w:t>
      </w:r>
    </w:p>
    <w:p w14:paraId="24E39085" w14:textId="698AD201" w:rsidR="00D31390" w:rsidRDefault="00D31390" w:rsidP="00D31390">
      <w:pPr>
        <w:pStyle w:val="ListParagraph"/>
        <w:numPr>
          <w:ilvl w:val="0"/>
          <w:numId w:val="4"/>
        </w:numPr>
      </w:pPr>
      <w:r>
        <w:t>Praktikum Struktur Data</w:t>
      </w:r>
    </w:p>
    <w:p w14:paraId="492C00A1" w14:textId="6B87DCFE" w:rsidR="00D31390" w:rsidRDefault="00D31390" w:rsidP="00D31390">
      <w:pPr>
        <w:pStyle w:val="ListParagraph"/>
        <w:numPr>
          <w:ilvl w:val="0"/>
          <w:numId w:val="4"/>
        </w:numPr>
      </w:pPr>
      <w:r>
        <w:t>Praktikum Pemrograman Berorientasi Objek</w:t>
      </w:r>
    </w:p>
    <w:p w14:paraId="6426F88E" w14:textId="4A55B288" w:rsidR="002C5714" w:rsidRDefault="00D31390" w:rsidP="00D31390">
      <w:pPr>
        <w:pStyle w:val="ListParagraph"/>
        <w:numPr>
          <w:ilvl w:val="0"/>
          <w:numId w:val="4"/>
        </w:numPr>
      </w:pPr>
      <w:r>
        <w:t>Arsitektur Komputer</w:t>
      </w:r>
    </w:p>
    <w:p w14:paraId="226F1020" w14:textId="19CA4DFB" w:rsidR="00D31390" w:rsidRDefault="00D31390" w:rsidP="00D31390">
      <w:pPr>
        <w:ind w:firstLine="0"/>
      </w:pPr>
    </w:p>
    <w:p w14:paraId="011E4C10" w14:textId="316D6CF0" w:rsidR="00D31390" w:rsidRDefault="00D31390" w:rsidP="00D31390">
      <w:pPr>
        <w:ind w:firstLine="0"/>
      </w:pPr>
      <w:r>
        <w:t>Semester 3</w:t>
      </w:r>
    </w:p>
    <w:p w14:paraId="2CE848A4" w14:textId="67DE7386" w:rsidR="00E34850" w:rsidRDefault="00E34850" w:rsidP="00E34850">
      <w:pPr>
        <w:pStyle w:val="ListParagraph"/>
        <w:numPr>
          <w:ilvl w:val="0"/>
          <w:numId w:val="5"/>
        </w:numPr>
      </w:pPr>
      <w:r>
        <w:lastRenderedPageBreak/>
        <w:t>Agama</w:t>
      </w:r>
    </w:p>
    <w:p w14:paraId="66378B86" w14:textId="7FD82CA0" w:rsidR="00E34850" w:rsidRDefault="00E34850" w:rsidP="00E34850">
      <w:pPr>
        <w:pStyle w:val="ListParagraph"/>
        <w:numPr>
          <w:ilvl w:val="0"/>
          <w:numId w:val="5"/>
        </w:numPr>
      </w:pPr>
      <w:r>
        <w:t xml:space="preserve">Bahasa Inggris </w:t>
      </w:r>
      <w:r w:rsidR="00912A40">
        <w:t>I</w:t>
      </w:r>
    </w:p>
    <w:p w14:paraId="7BF08C9C" w14:textId="1F171704" w:rsidR="00E34850" w:rsidRDefault="00E34850" w:rsidP="00E34850">
      <w:pPr>
        <w:pStyle w:val="ListParagraph"/>
        <w:numPr>
          <w:ilvl w:val="0"/>
          <w:numId w:val="5"/>
        </w:numPr>
      </w:pPr>
      <w:r>
        <w:t>Metode Numerik</w:t>
      </w:r>
    </w:p>
    <w:p w14:paraId="564F4351" w14:textId="0B2350B1" w:rsidR="00E34850" w:rsidRDefault="00E34850" w:rsidP="00E34850">
      <w:pPr>
        <w:pStyle w:val="ListParagraph"/>
        <w:numPr>
          <w:ilvl w:val="0"/>
          <w:numId w:val="5"/>
        </w:numPr>
      </w:pPr>
      <w:r>
        <w:t>Pemrograman Visual</w:t>
      </w:r>
    </w:p>
    <w:p w14:paraId="39D66400" w14:textId="4A4E589D" w:rsidR="00E34850" w:rsidRDefault="00E34850" w:rsidP="00E34850">
      <w:pPr>
        <w:pStyle w:val="ListParagraph"/>
        <w:numPr>
          <w:ilvl w:val="0"/>
          <w:numId w:val="5"/>
        </w:numPr>
      </w:pPr>
      <w:r>
        <w:t>Sistem Operasi</w:t>
      </w:r>
    </w:p>
    <w:p w14:paraId="70C72B37" w14:textId="340C3BF4" w:rsidR="00E34850" w:rsidRDefault="00E34850" w:rsidP="00E34850">
      <w:pPr>
        <w:pStyle w:val="ListParagraph"/>
        <w:numPr>
          <w:ilvl w:val="0"/>
          <w:numId w:val="5"/>
        </w:numPr>
      </w:pPr>
      <w:r>
        <w:t>Organisasi Dan Manajemen</w:t>
      </w:r>
    </w:p>
    <w:p w14:paraId="23D1C74E" w14:textId="3A79C68E" w:rsidR="00E34850" w:rsidRDefault="00E34850" w:rsidP="00E34850">
      <w:pPr>
        <w:pStyle w:val="ListParagraph"/>
        <w:numPr>
          <w:ilvl w:val="0"/>
          <w:numId w:val="5"/>
        </w:numPr>
      </w:pPr>
      <w:r>
        <w:t>Praktikum Sistem Operasi</w:t>
      </w:r>
    </w:p>
    <w:p w14:paraId="41D7CB96" w14:textId="13C8E80A" w:rsidR="00E34850" w:rsidRDefault="00E34850" w:rsidP="00E34850">
      <w:pPr>
        <w:pStyle w:val="ListParagraph"/>
        <w:numPr>
          <w:ilvl w:val="0"/>
          <w:numId w:val="5"/>
        </w:numPr>
      </w:pPr>
      <w:r>
        <w:t>Praktikum Pemrograman Visual</w:t>
      </w:r>
    </w:p>
    <w:p w14:paraId="4DF90E26" w14:textId="752A6F0A" w:rsidR="00D31390" w:rsidRDefault="00E34850" w:rsidP="00E34850">
      <w:pPr>
        <w:pStyle w:val="ListParagraph"/>
        <w:numPr>
          <w:ilvl w:val="0"/>
          <w:numId w:val="5"/>
        </w:numPr>
      </w:pPr>
      <w:r>
        <w:t>Praktikum Metode Numerik</w:t>
      </w:r>
    </w:p>
    <w:p w14:paraId="77F2C32C" w14:textId="5A81FC0B" w:rsidR="00E34850" w:rsidRDefault="00E34850" w:rsidP="00E34850">
      <w:pPr>
        <w:ind w:firstLine="0"/>
      </w:pPr>
    </w:p>
    <w:p w14:paraId="7AF6838E" w14:textId="24037BD3" w:rsidR="00E34850" w:rsidRDefault="00E34850" w:rsidP="00E34850">
      <w:pPr>
        <w:ind w:firstLine="0"/>
      </w:pPr>
      <w:r>
        <w:t>Semester 4</w:t>
      </w:r>
    </w:p>
    <w:p w14:paraId="4EB98912" w14:textId="2DE1C9A4" w:rsidR="00C03E7A" w:rsidRDefault="00C03E7A" w:rsidP="00C03E7A">
      <w:pPr>
        <w:pStyle w:val="ListParagraph"/>
        <w:numPr>
          <w:ilvl w:val="0"/>
          <w:numId w:val="6"/>
        </w:numPr>
      </w:pPr>
      <w:r>
        <w:t>Desain Web</w:t>
      </w:r>
    </w:p>
    <w:p w14:paraId="3ECC519A" w14:textId="49F3153F" w:rsidR="00C03E7A" w:rsidRDefault="00C03E7A" w:rsidP="00C03E7A">
      <w:pPr>
        <w:pStyle w:val="ListParagraph"/>
        <w:numPr>
          <w:ilvl w:val="0"/>
          <w:numId w:val="6"/>
        </w:numPr>
      </w:pPr>
      <w:r>
        <w:t>Bahasa Inggris</w:t>
      </w:r>
      <w:r w:rsidR="00734F30">
        <w:t xml:space="preserve"> II</w:t>
      </w:r>
    </w:p>
    <w:p w14:paraId="3F636786" w14:textId="5B83C1E7" w:rsidR="00C03E7A" w:rsidRDefault="00C03E7A" w:rsidP="00C03E7A">
      <w:pPr>
        <w:pStyle w:val="ListParagraph"/>
        <w:numPr>
          <w:ilvl w:val="0"/>
          <w:numId w:val="6"/>
        </w:numPr>
      </w:pPr>
      <w:r>
        <w:t>Pemrograman Mobile</w:t>
      </w:r>
    </w:p>
    <w:p w14:paraId="63874CB4" w14:textId="2549B06D" w:rsidR="00C03E7A" w:rsidRDefault="00C03E7A" w:rsidP="00C03E7A">
      <w:pPr>
        <w:pStyle w:val="ListParagraph"/>
        <w:numPr>
          <w:ilvl w:val="0"/>
          <w:numId w:val="6"/>
        </w:numPr>
      </w:pPr>
      <w:r>
        <w:t>Jaringan Komputer Dasar</w:t>
      </w:r>
    </w:p>
    <w:p w14:paraId="58968B1A" w14:textId="46B3A669" w:rsidR="00C03E7A" w:rsidRDefault="00C03E7A" w:rsidP="00C03E7A">
      <w:pPr>
        <w:pStyle w:val="ListParagraph"/>
        <w:numPr>
          <w:ilvl w:val="0"/>
          <w:numId w:val="6"/>
        </w:numPr>
      </w:pPr>
      <w:r>
        <w:t>Grafika Komputer</w:t>
      </w:r>
    </w:p>
    <w:p w14:paraId="22634C00" w14:textId="34396A98" w:rsidR="00C03E7A" w:rsidRDefault="00C03E7A" w:rsidP="00C03E7A">
      <w:pPr>
        <w:pStyle w:val="ListParagraph"/>
        <w:numPr>
          <w:ilvl w:val="0"/>
          <w:numId w:val="6"/>
        </w:numPr>
      </w:pPr>
      <w:r>
        <w:t>Praktikum Pemrograman Mobile</w:t>
      </w:r>
    </w:p>
    <w:p w14:paraId="56675086" w14:textId="3B98C3FC" w:rsidR="00C03E7A" w:rsidRDefault="00C03E7A" w:rsidP="00C03E7A">
      <w:pPr>
        <w:pStyle w:val="ListParagraph"/>
        <w:numPr>
          <w:ilvl w:val="0"/>
          <w:numId w:val="6"/>
        </w:numPr>
      </w:pPr>
      <w:r>
        <w:t>Praktikum Grafika Komputer</w:t>
      </w:r>
    </w:p>
    <w:p w14:paraId="54890B2E" w14:textId="0D1FA963" w:rsidR="00C03E7A" w:rsidRDefault="00C03E7A" w:rsidP="00C03E7A">
      <w:pPr>
        <w:pStyle w:val="ListParagraph"/>
        <w:numPr>
          <w:ilvl w:val="0"/>
          <w:numId w:val="6"/>
        </w:numPr>
      </w:pPr>
      <w:r>
        <w:t>Praktikum Jaringan Komputer Dasar</w:t>
      </w:r>
    </w:p>
    <w:p w14:paraId="06B6C4F1" w14:textId="5FB69E39" w:rsidR="00764BDF" w:rsidRDefault="00C03E7A" w:rsidP="00C03E7A">
      <w:pPr>
        <w:pStyle w:val="ListParagraph"/>
        <w:numPr>
          <w:ilvl w:val="0"/>
          <w:numId w:val="6"/>
        </w:numPr>
      </w:pPr>
      <w:r>
        <w:t>Praktikum Desain Web</w:t>
      </w:r>
    </w:p>
    <w:p w14:paraId="7BE0E884" w14:textId="150ECCA5" w:rsidR="00B50F87" w:rsidRDefault="00B50F87" w:rsidP="00B50F87">
      <w:pPr>
        <w:ind w:firstLine="0"/>
      </w:pPr>
    </w:p>
    <w:p w14:paraId="73CD8D50" w14:textId="66317827" w:rsidR="00B50F87" w:rsidRDefault="00B50F87" w:rsidP="00B50F87">
      <w:pPr>
        <w:ind w:firstLine="0"/>
      </w:pPr>
      <w:r>
        <w:t>Semester 5</w:t>
      </w:r>
    </w:p>
    <w:p w14:paraId="7225FAD4" w14:textId="45470440" w:rsidR="00B50F87" w:rsidRDefault="00B50F87" w:rsidP="00B50F87">
      <w:pPr>
        <w:pStyle w:val="ListParagraph"/>
        <w:numPr>
          <w:ilvl w:val="0"/>
          <w:numId w:val="7"/>
        </w:numPr>
      </w:pPr>
      <w:r>
        <w:t>Etika Profesi</w:t>
      </w:r>
    </w:p>
    <w:p w14:paraId="361488A5" w14:textId="15CD53DE" w:rsidR="00B50F87" w:rsidRDefault="00B50F87" w:rsidP="00B50F87">
      <w:pPr>
        <w:pStyle w:val="ListParagraph"/>
        <w:numPr>
          <w:ilvl w:val="0"/>
          <w:numId w:val="7"/>
        </w:numPr>
      </w:pPr>
      <w:proofErr w:type="spellStart"/>
      <w:r>
        <w:t>Kewirausahaan</w:t>
      </w:r>
      <w:proofErr w:type="spellEnd"/>
    </w:p>
    <w:p w14:paraId="4CCAFA48" w14:textId="6F317EDF" w:rsidR="00B50F87" w:rsidRDefault="00B50F87" w:rsidP="00B50F87">
      <w:pPr>
        <w:pStyle w:val="ListParagraph"/>
        <w:numPr>
          <w:ilvl w:val="0"/>
          <w:numId w:val="7"/>
        </w:numPr>
      </w:pPr>
      <w:r>
        <w:t>Pemrograman Web</w:t>
      </w:r>
    </w:p>
    <w:p w14:paraId="21F07BEB" w14:textId="379954FF" w:rsidR="00B50F87" w:rsidRDefault="00B50F87" w:rsidP="00B50F87">
      <w:pPr>
        <w:pStyle w:val="ListParagraph"/>
        <w:numPr>
          <w:ilvl w:val="0"/>
          <w:numId w:val="7"/>
        </w:numPr>
      </w:pPr>
      <w:r>
        <w:t>Jaringan Komputer Lanjut</w:t>
      </w:r>
    </w:p>
    <w:p w14:paraId="21CE9F18" w14:textId="151FD8C4" w:rsidR="00B50F87" w:rsidRDefault="00B50F87" w:rsidP="00B50F87">
      <w:pPr>
        <w:pStyle w:val="ListParagraph"/>
        <w:numPr>
          <w:ilvl w:val="0"/>
          <w:numId w:val="7"/>
        </w:numPr>
      </w:pPr>
      <w:r>
        <w:t>Praktikum Jaringan Komputer Lanjut</w:t>
      </w:r>
    </w:p>
    <w:p w14:paraId="0EBA2274" w14:textId="79DE9802" w:rsidR="00B50F87" w:rsidRDefault="00B50F87" w:rsidP="00B50F87">
      <w:pPr>
        <w:pStyle w:val="ListParagraph"/>
        <w:numPr>
          <w:ilvl w:val="0"/>
          <w:numId w:val="7"/>
        </w:numPr>
      </w:pPr>
      <w:r>
        <w:t>Kerja Praktik</w:t>
      </w:r>
    </w:p>
    <w:p w14:paraId="15C8819A" w14:textId="5430FF65" w:rsidR="00B50F87" w:rsidRDefault="00B50F87" w:rsidP="00B50F87">
      <w:pPr>
        <w:pStyle w:val="ListParagraph"/>
        <w:numPr>
          <w:ilvl w:val="0"/>
          <w:numId w:val="7"/>
        </w:numPr>
      </w:pPr>
      <w:r>
        <w:t>Praktikum Pemrograman Web</w:t>
      </w:r>
    </w:p>
    <w:p w14:paraId="12DB63B6" w14:textId="7A55CD1D" w:rsidR="00B50F87" w:rsidRDefault="00B50F87" w:rsidP="00B50F87">
      <w:pPr>
        <w:pStyle w:val="ListParagraph"/>
        <w:numPr>
          <w:ilvl w:val="0"/>
          <w:numId w:val="7"/>
        </w:numPr>
      </w:pPr>
      <w:r>
        <w:t>Rekayasa Perangkat Lunak</w:t>
      </w:r>
    </w:p>
    <w:p w14:paraId="48AADC74" w14:textId="737FEF9A" w:rsidR="007F1E85" w:rsidRDefault="007F1E85" w:rsidP="007F1E85">
      <w:pPr>
        <w:ind w:firstLine="0"/>
      </w:pPr>
    </w:p>
    <w:p w14:paraId="0E17CD3A" w14:textId="2503ECDC" w:rsidR="007F1E85" w:rsidRDefault="007F1E85" w:rsidP="007F1E85">
      <w:pPr>
        <w:ind w:firstLine="0"/>
      </w:pPr>
      <w:r>
        <w:lastRenderedPageBreak/>
        <w:t>Semester 6</w:t>
      </w:r>
    </w:p>
    <w:p w14:paraId="138A32E3" w14:textId="77777777" w:rsidR="007F1E85" w:rsidRDefault="007F1E85" w:rsidP="007F1E85">
      <w:pPr>
        <w:pStyle w:val="ListParagraph"/>
        <w:numPr>
          <w:ilvl w:val="0"/>
          <w:numId w:val="8"/>
        </w:numPr>
      </w:pPr>
      <w:r>
        <w:t>Komputer Animasi</w:t>
      </w:r>
    </w:p>
    <w:p w14:paraId="37CEF3ED" w14:textId="77777777" w:rsidR="007F1E85" w:rsidRDefault="007F1E85" w:rsidP="007F1E85">
      <w:pPr>
        <w:pStyle w:val="ListParagraph"/>
        <w:numPr>
          <w:ilvl w:val="0"/>
          <w:numId w:val="8"/>
        </w:numPr>
      </w:pPr>
      <w:r>
        <w:t>Pengolahan Citra Digital</w:t>
      </w:r>
    </w:p>
    <w:p w14:paraId="19708D30" w14:textId="77777777" w:rsidR="007F1E85" w:rsidRDefault="007F1E85" w:rsidP="007F1E85">
      <w:pPr>
        <w:pStyle w:val="ListParagraph"/>
        <w:numPr>
          <w:ilvl w:val="0"/>
          <w:numId w:val="8"/>
        </w:numPr>
      </w:pPr>
      <w:r>
        <w:t>Kewarganegaraan</w:t>
      </w:r>
    </w:p>
    <w:p w14:paraId="0DE525DC" w14:textId="77777777" w:rsidR="007F1E85" w:rsidRDefault="007F1E85" w:rsidP="007F1E85">
      <w:pPr>
        <w:pStyle w:val="ListParagraph"/>
        <w:numPr>
          <w:ilvl w:val="0"/>
          <w:numId w:val="8"/>
        </w:numPr>
      </w:pPr>
      <w:r>
        <w:t>Sistem Keamanan Informasi</w:t>
      </w:r>
    </w:p>
    <w:p w14:paraId="2AEA1DF9" w14:textId="77777777" w:rsidR="007F1E85" w:rsidRDefault="007F1E85" w:rsidP="007F1E85">
      <w:pPr>
        <w:pStyle w:val="ListParagraph"/>
        <w:numPr>
          <w:ilvl w:val="0"/>
          <w:numId w:val="8"/>
        </w:numPr>
      </w:pPr>
      <w:r>
        <w:t>Praktikum Sistem Keamanan Informasi</w:t>
      </w:r>
    </w:p>
    <w:p w14:paraId="728CA402" w14:textId="77777777" w:rsidR="007F1E85" w:rsidRDefault="007F1E85" w:rsidP="007F1E85">
      <w:pPr>
        <w:pStyle w:val="ListParagraph"/>
        <w:numPr>
          <w:ilvl w:val="0"/>
          <w:numId w:val="8"/>
        </w:numPr>
      </w:pPr>
      <w:r>
        <w:t>Praktikum Pengolahan Citra Digital</w:t>
      </w:r>
    </w:p>
    <w:p w14:paraId="187CD6AB" w14:textId="77777777" w:rsidR="007F1E85" w:rsidRDefault="007F1E85" w:rsidP="007F1E85">
      <w:pPr>
        <w:pStyle w:val="ListParagraph"/>
        <w:numPr>
          <w:ilvl w:val="0"/>
          <w:numId w:val="8"/>
        </w:numPr>
      </w:pPr>
      <w:r>
        <w:t>Praktikum Komputer Animasi</w:t>
      </w:r>
    </w:p>
    <w:p w14:paraId="22A28C1D" w14:textId="08440E01" w:rsidR="007F1E85" w:rsidRPr="00764BDF" w:rsidRDefault="007F1E85" w:rsidP="007F1E85">
      <w:pPr>
        <w:pStyle w:val="ListParagraph"/>
        <w:numPr>
          <w:ilvl w:val="0"/>
          <w:numId w:val="8"/>
        </w:numPr>
      </w:pPr>
      <w:r>
        <w:t>Tugas Akhir</w:t>
      </w:r>
    </w:p>
    <w:sectPr w:rsidR="007F1E85" w:rsidRPr="00764BDF" w:rsidSect="0092786D">
      <w:pgSz w:w="11906" w:h="16838" w:code="9"/>
      <w:pgMar w:top="1701" w:right="1701" w:bottom="1701" w:left="226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E55B54"/>
    <w:multiLevelType w:val="hybridMultilevel"/>
    <w:tmpl w:val="02B6782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2980590F"/>
    <w:multiLevelType w:val="hybridMultilevel"/>
    <w:tmpl w:val="AED22A4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 w15:restartNumberingAfterBreak="0">
    <w:nsid w:val="2D4A2D28"/>
    <w:multiLevelType w:val="hybridMultilevel"/>
    <w:tmpl w:val="10DC3C2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35D90537"/>
    <w:multiLevelType w:val="hybridMultilevel"/>
    <w:tmpl w:val="7818B8E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 w15:restartNumberingAfterBreak="0">
    <w:nsid w:val="40A377BF"/>
    <w:multiLevelType w:val="hybridMultilevel"/>
    <w:tmpl w:val="48FAF37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5" w15:restartNumberingAfterBreak="0">
    <w:nsid w:val="48F80691"/>
    <w:multiLevelType w:val="hybridMultilevel"/>
    <w:tmpl w:val="1E48F55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6" w15:restartNumberingAfterBreak="0">
    <w:nsid w:val="57C559F9"/>
    <w:multiLevelType w:val="hybridMultilevel"/>
    <w:tmpl w:val="F032630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 w15:restartNumberingAfterBreak="0">
    <w:nsid w:val="75CC6197"/>
    <w:multiLevelType w:val="hybridMultilevel"/>
    <w:tmpl w:val="592A165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4"/>
  </w:num>
  <w:num w:numId="4">
    <w:abstractNumId w:val="7"/>
  </w:num>
  <w:num w:numId="5">
    <w:abstractNumId w:val="6"/>
  </w:num>
  <w:num w:numId="6">
    <w:abstractNumId w:val="5"/>
  </w:num>
  <w:num w:numId="7">
    <w:abstractNumId w:val="1"/>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autoHyphenation/>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0MzA0tDAyMTe0NDBX0lEKTi0uzszPAykwqgUAzTkFmSwAAAA="/>
  </w:docVars>
  <w:rsids>
    <w:rsidRoot w:val="00823547"/>
    <w:rsid w:val="000C0955"/>
    <w:rsid w:val="001812C4"/>
    <w:rsid w:val="001F3851"/>
    <w:rsid w:val="0028691F"/>
    <w:rsid w:val="002C5714"/>
    <w:rsid w:val="003979A5"/>
    <w:rsid w:val="003D3F37"/>
    <w:rsid w:val="00550034"/>
    <w:rsid w:val="00660BB4"/>
    <w:rsid w:val="006B5E63"/>
    <w:rsid w:val="006D727B"/>
    <w:rsid w:val="00734F30"/>
    <w:rsid w:val="00764BDF"/>
    <w:rsid w:val="007F1E85"/>
    <w:rsid w:val="00823547"/>
    <w:rsid w:val="008A72B1"/>
    <w:rsid w:val="008E5D1D"/>
    <w:rsid w:val="00906334"/>
    <w:rsid w:val="00912A40"/>
    <w:rsid w:val="0092786D"/>
    <w:rsid w:val="00B50F87"/>
    <w:rsid w:val="00C03E7A"/>
    <w:rsid w:val="00D31390"/>
    <w:rsid w:val="00DC55E6"/>
    <w:rsid w:val="00DC5740"/>
    <w:rsid w:val="00E34850"/>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D4AF47"/>
  <w15:chartTrackingRefBased/>
  <w15:docId w15:val="{1DF69CF0-F1C3-43BC-BB8C-38FE77512F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ID" w:eastAsia="en-US" w:bidi="ar-SA"/>
      </w:rPr>
    </w:rPrDefault>
    <w:pPrDefault>
      <w:pPr>
        <w:spacing w:line="360" w:lineRule="auto"/>
        <w:ind w:firstLine="56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B5E63"/>
    <w:pPr>
      <w:keepNext/>
      <w:keepLines/>
      <w:spacing w:before="240"/>
      <w:ind w:firstLine="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B5E63"/>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3D3F3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F90AED-AC4E-4769-977E-71AE8AD899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4</Pages>
  <Words>434</Words>
  <Characters>247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vian Teddy</dc:creator>
  <cp:keywords/>
  <dc:description/>
  <cp:lastModifiedBy>Alvian Teddy</cp:lastModifiedBy>
  <cp:revision>13</cp:revision>
  <dcterms:created xsi:type="dcterms:W3CDTF">2021-04-27T01:21:00Z</dcterms:created>
  <dcterms:modified xsi:type="dcterms:W3CDTF">2021-04-27T07:38:00Z</dcterms:modified>
</cp:coreProperties>
</file>